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00C6" w:rsidRDefault="008345F9" w:rsidP="008345F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s to Guide 14</w:t>
      </w:r>
    </w:p>
    <w:p w:rsidR="008345F9" w:rsidRDefault="00B217AD" w:rsidP="00B217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ware Evolution: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software evolution?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 concept of software evolution compatible with agile methods?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four types of software maintenance?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generally familiar with Lehman’s laws of software evolution, particularly numbers 1 &amp; 5-7</w:t>
      </w:r>
    </w:p>
    <w:p w:rsidR="00B217AD" w:rsidRDefault="00B217AD" w:rsidP="00B217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ML –</w:t>
      </w:r>
      <w:r w:rsidR="00580DE8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 xml:space="preserve">eployment </w:t>
      </w:r>
      <w:r w:rsidR="00580DE8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iagrams</w:t>
      </w:r>
      <w:r w:rsidR="00580DE8">
        <w:rPr>
          <w:rFonts w:ascii="Times New Roman" w:hAnsi="Times New Roman" w:cs="Times New Roman"/>
          <w:sz w:val="24"/>
          <w:szCs w:val="24"/>
        </w:rPr>
        <w:t>: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is diagram type a structural or behavioral diagram?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basic building blocks of a deployment diagram, that is, what do the nodes and arcs represent?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it make sense to label an arc? If so, what wou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ld such a label specify? If not, why not?</w:t>
      </w:r>
    </w:p>
    <w:p w:rsidR="00B217AD" w:rsidRDefault="00B217AD" w:rsidP="00B217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interview with Fred Brooks: Quoted Often, Followed Rarely: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Brooks’ Law apply only to software development?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dvice does he have for young software managers? Is it more traditional or more agile?</w:t>
      </w:r>
    </w:p>
    <w:p w:rsidR="00B217AD" w:rsidRP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es Brooks view open-source development?</w:t>
      </w:r>
    </w:p>
    <w:sectPr w:rsidR="00B217AD" w:rsidRPr="00B217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D0635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jY2NLQwNDc2MzFV0lEKTi0uzszPAykwrAUAZa8sQiwAAAA="/>
  </w:docVars>
  <w:rsids>
    <w:rsidRoot w:val="00096A8D"/>
    <w:rsid w:val="00096A8D"/>
    <w:rsid w:val="00580DE8"/>
    <w:rsid w:val="008345F9"/>
    <w:rsid w:val="00B217AD"/>
    <w:rsid w:val="00EB0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4AA3B"/>
  <w15:chartTrackingRefBased/>
  <w15:docId w15:val="{3AB96CA8-ACC7-41BF-AC01-34998EADC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17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1</Words>
  <Characters>694</Characters>
  <Application>Microsoft Office Word</Application>
  <DocSecurity>0</DocSecurity>
  <Lines>5</Lines>
  <Paragraphs>1</Paragraphs>
  <ScaleCrop>false</ScaleCrop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4</cp:revision>
  <dcterms:created xsi:type="dcterms:W3CDTF">2018-11-23T05:08:00Z</dcterms:created>
  <dcterms:modified xsi:type="dcterms:W3CDTF">2018-11-23T05:11:00Z</dcterms:modified>
</cp:coreProperties>
</file>